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an Munsaya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nsaya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941 North Nordica Avenue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unsayac1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413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